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7D1C70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13B89A14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BFBBD3F" w14:textId="1F48CF50" w:rsidR="00290DFD" w:rsidRPr="007A34FB" w:rsidRDefault="007A34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7397D467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2BC6E4D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1E0559E" w14:textId="77777777" w:rsidR="00290DFD" w:rsidRDefault="009C05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0641597B" w14:textId="77777777" w:rsidR="00290DFD" w:rsidRDefault="009C05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14127750" w14:textId="77777777" w:rsidR="00290DFD" w:rsidRDefault="009C05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  <w:r>
        <w:rPr>
          <w:rFonts w:ascii="Arial" w:eastAsia="Arial" w:hAnsi="Arial" w:cs="Arial"/>
          <w:sz w:val="20"/>
          <w:lang w:val="en-US" w:eastAsia="en-US" w:bidi="en-US"/>
        </w:rPr>
        <w:tab/>
      </w:r>
    </w:p>
    <w:p w14:paraId="2377F14F" w14:textId="129B6B80" w:rsidR="00290DFD" w:rsidRDefault="009C05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6F77C1DF" w14:textId="664AC896" w:rsidR="00186BF9" w:rsidRDefault="00186B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ate/Province</w:t>
      </w:r>
    </w:p>
    <w:p w14:paraId="4B7134D9" w14:textId="45FA3C61" w:rsidR="00290DFD" w:rsidRDefault="00186B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Zip/</w:t>
      </w:r>
      <w:r w:rsidR="009C05A0"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510537CE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503AC4E8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79A0E7C5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2CE87B8F" w14:textId="6E15A9F3" w:rsidR="00290DFD" w:rsidRDefault="007A34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9C05A0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NOTICE TO EMPLOYEE UNQUALIFIED FOR </w:t>
      </w:r>
      <w:r w:rsidR="009C05A0">
        <w:rPr>
          <w:rFonts w:ascii="Arial" w:eastAsia="Arial" w:hAnsi="Arial" w:cs="Arial"/>
          <w:b/>
          <w:sz w:val="20"/>
          <w:lang w:val="en-US" w:eastAsia="en-US" w:bidi="en-US"/>
        </w:rPr>
        <w:t>CHRISTMAS BONUS</w:t>
      </w:r>
      <w:r w:rsidR="009C05A0"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6DD8F4B0" w14:textId="77777777" w:rsidR="00290DFD" w:rsidRDefault="009C05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sz w:val="20"/>
          <w:lang w:val="en-US" w:eastAsia="en-US" w:bidi="en-US"/>
        </w:rPr>
        <w:br/>
      </w: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Dear [CONTACT NAME],</w:t>
      </w:r>
    </w:p>
    <w:p w14:paraId="372FF8AD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4663DEB0" w14:textId="2016938C" w:rsidR="00290DFD" w:rsidRDefault="007A34F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It is with great regret we inform you that due to the fact that you have not been employed by the company for more than a period of [NUMBER OF MONTHS] months, you are not eligible for a </w:t>
      </w:r>
      <w:r w:rsidRPr="007A34FB">
        <w:rPr>
          <w:rFonts w:ascii="Arial" w:eastAsia="Arial" w:hAnsi="Arial" w:cs="Arial"/>
          <w:noProof/>
          <w:lang w:val="en-US" w:eastAsia="en-US" w:bidi="en-US"/>
        </w:rPr>
        <w:t>Year</w:t>
      </w:r>
      <w:r>
        <w:rPr>
          <w:rFonts w:ascii="Arial" w:eastAsia="Arial" w:hAnsi="Arial" w:cs="Arial"/>
          <w:noProof/>
          <w:lang w:val="en-US" w:eastAsia="en-US" w:bidi="en-US"/>
        </w:rPr>
        <w:t>-</w:t>
      </w:r>
      <w:r w:rsidRPr="007A34FB">
        <w:rPr>
          <w:rFonts w:ascii="Arial" w:eastAsia="Arial" w:hAnsi="Arial" w:cs="Arial"/>
          <w:noProof/>
          <w:lang w:val="en-US" w:eastAsia="en-US" w:bidi="en-US"/>
        </w:rPr>
        <w:t>End</w:t>
      </w:r>
      <w:r>
        <w:rPr>
          <w:rFonts w:ascii="Arial" w:eastAsia="Arial" w:hAnsi="Arial" w:cs="Arial"/>
          <w:lang w:val="en-US" w:eastAsia="en-US" w:bidi="en-US"/>
        </w:rPr>
        <w:t xml:space="preserve"> Bonus this year.  Your start date with the company was [DATE] </w:t>
      </w:r>
      <w:r w:rsidRPr="007A34FB">
        <w:rPr>
          <w:rFonts w:ascii="Arial" w:eastAsia="Arial" w:hAnsi="Arial" w:cs="Arial"/>
          <w:noProof/>
          <w:lang w:val="en-US" w:eastAsia="en-US" w:bidi="en-US"/>
        </w:rPr>
        <w:t>and</w:t>
      </w:r>
      <w:r>
        <w:rPr>
          <w:rFonts w:ascii="Arial" w:eastAsia="Arial" w:hAnsi="Arial" w:cs="Arial"/>
          <w:lang w:val="en-US" w:eastAsia="en-US" w:bidi="en-US"/>
        </w:rPr>
        <w:t xml:space="preserve"> therefore you fall outside the required [NUMBER OF MONTHS] month period.</w:t>
      </w:r>
      <w:r w:rsidR="009C05A0">
        <w:rPr>
          <w:rFonts w:ascii="Arial" w:eastAsia="Arial" w:hAnsi="Arial" w:cs="Arial"/>
          <w:lang w:val="en-US" w:eastAsia="en-US" w:bidi="en-US"/>
        </w:rPr>
        <w:t xml:space="preserve"> </w:t>
      </w:r>
    </w:p>
    <w:p w14:paraId="0062D79D" w14:textId="77777777" w:rsidR="00290DFD" w:rsidRDefault="00290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AF6550F" w14:textId="032F3180" w:rsidR="00290DFD" w:rsidRDefault="009C05A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 w:rsidRPr="007A34FB">
        <w:rPr>
          <w:rFonts w:ascii="Arial" w:eastAsia="Arial" w:hAnsi="Arial" w:cs="Arial"/>
          <w:noProof/>
          <w:lang w:val="en-US" w:eastAsia="en-US" w:bidi="en-US"/>
        </w:rPr>
        <w:t xml:space="preserve">I wanted to </w:t>
      </w:r>
      <w:r w:rsidR="00186BF9">
        <w:rPr>
          <w:rFonts w:ascii="Arial" w:eastAsia="Arial" w:hAnsi="Arial" w:cs="Arial"/>
          <w:noProof/>
          <w:lang w:val="en-US" w:eastAsia="en-US" w:bidi="en-US"/>
        </w:rPr>
        <w:t>en</w:t>
      </w:r>
      <w:r w:rsidRPr="007A34FB">
        <w:rPr>
          <w:rFonts w:ascii="Arial" w:eastAsia="Arial" w:hAnsi="Arial" w:cs="Arial"/>
          <w:noProof/>
          <w:lang w:val="en-US" w:eastAsia="en-US" w:bidi="en-US"/>
        </w:rPr>
        <w:t>sure that you understood</w:t>
      </w:r>
      <w:r>
        <w:rPr>
          <w:rFonts w:ascii="Arial" w:eastAsia="Arial" w:hAnsi="Arial" w:cs="Arial"/>
          <w:lang w:val="en-US" w:eastAsia="en-US" w:bidi="en-US"/>
        </w:rPr>
        <w:t xml:space="preserve"> this company policy prior to our disbursement of</w:t>
      </w:r>
      <w:r w:rsidR="007A34FB">
        <w:rPr>
          <w:rFonts w:ascii="Arial" w:eastAsia="Arial" w:hAnsi="Arial" w:cs="Arial"/>
          <w:lang w:val="en-US" w:eastAsia="en-US" w:bidi="en-US"/>
        </w:rPr>
        <w:t xml:space="preserve"> the Salary Pay Slips for December</w:t>
      </w:r>
      <w:r>
        <w:rPr>
          <w:rFonts w:ascii="Arial" w:eastAsia="Arial" w:hAnsi="Arial" w:cs="Arial"/>
          <w:lang w:val="en-US" w:eastAsia="en-US" w:bidi="en-US"/>
        </w:rPr>
        <w:t xml:space="preserve"> to avoid any misunderstanding or disappointment on your part.</w:t>
      </w:r>
    </w:p>
    <w:p w14:paraId="6D22451C" w14:textId="6B860CFA" w:rsidR="00290DFD" w:rsidRDefault="00290DF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10ACCD8E" w14:textId="50568871" w:rsidR="00186BF9" w:rsidRDefault="00186BF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22BD384F" w14:textId="77777777" w:rsidR="00186BF9" w:rsidRDefault="00186BF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56C23297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31BA897" w14:textId="3506DD8E" w:rsidR="00290DFD" w:rsidRDefault="007A34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9C05A0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071F8B9D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03BC918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09E8D5C" w14:textId="5025FFB2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CCF3710" w14:textId="14805421" w:rsidR="00186BF9" w:rsidRDefault="00186B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A283E5F" w14:textId="14ED87D3" w:rsidR="00186BF9" w:rsidRDefault="00186B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7805DCD" w14:textId="77777777" w:rsidR="00186BF9" w:rsidRDefault="00186B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DA1F4FE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9405D69" w14:textId="77777777" w:rsidR="00290DFD" w:rsidRDefault="009C05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554C5445" w14:textId="77777777" w:rsidR="00290DFD" w:rsidRDefault="009C05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6C49ADB6" w14:textId="77777777" w:rsidR="00290DFD" w:rsidRDefault="009C05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619A065E" w14:textId="77777777" w:rsidR="00290DFD" w:rsidRDefault="009C05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6CF329AD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792B068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186689C" w14:textId="77777777" w:rsidR="00290DFD" w:rsidRDefault="00290D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290DFD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D36B50" w14:textId="77777777" w:rsidR="00865B98" w:rsidRDefault="00865B98">
      <w:r>
        <w:separator/>
      </w:r>
    </w:p>
  </w:endnote>
  <w:endnote w:type="continuationSeparator" w:id="0">
    <w:p w14:paraId="52EEBC7D" w14:textId="77777777" w:rsidR="00865B98" w:rsidRDefault="00865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E23CF" w14:textId="77777777" w:rsidR="00290DFD" w:rsidRDefault="009C05A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9308D46" w14:textId="77777777" w:rsidR="00290DFD" w:rsidRDefault="009C05A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16A87E70" w14:textId="77777777" w:rsidR="00290DFD" w:rsidRDefault="009C05A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9075784" w14:textId="77777777" w:rsidR="00290DFD" w:rsidRDefault="005D3E5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9C05A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56D1CC" w14:textId="77777777" w:rsidR="00865B98" w:rsidRDefault="00865B98">
      <w:r>
        <w:separator/>
      </w:r>
    </w:p>
  </w:footnote>
  <w:footnote w:type="continuationSeparator" w:id="0">
    <w:p w14:paraId="641A4472" w14:textId="77777777" w:rsidR="00865B98" w:rsidRDefault="00865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9AA84" w14:textId="77777777" w:rsidR="00290DFD" w:rsidRDefault="00290DF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A3NDKztDSxNLRU0lEKTi0uzszPAykwqgUA4mtHTCwAAAA="/>
    <w:docVar w:name="Description" w:val="Sharing difficult news with employees is not easy. This notice to an employee who doesn't qualify for a Christmas bonus can help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It is with great regret we inform you that due to the fact that you have not been employed by the company_x000a_for more than a period of [NUMBER OF MONTHS] months, you are not eligible for a Year-End Bonus this_x000a_year. Your start date with the company was [DATE] and therefore you fall outside the required [NUMBER_x000a_OF MONTHS] month period."/>
    <w:docVar w:name="Tags" w:val="Christmas bonus, letters and memos, human resources documents, business documents, entrepreneurship, entrepreneur, notice to employee unqualified for Christmas bonus letter template, notice to employee unqualified for Christmas bonus letter example"/>
  </w:docVars>
  <w:rsids>
    <w:rsidRoot w:val="00290DFD"/>
    <w:rsid w:val="00186BF9"/>
    <w:rsid w:val="00241899"/>
    <w:rsid w:val="00290DFD"/>
    <w:rsid w:val="004E294C"/>
    <w:rsid w:val="005D3E5D"/>
    <w:rsid w:val="006A1928"/>
    <w:rsid w:val="006A3846"/>
    <w:rsid w:val="007A34FB"/>
    <w:rsid w:val="00865B98"/>
    <w:rsid w:val="009C0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FFD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6A19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9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928"/>
    <w:rPr>
      <w:rFonts w:ascii="Times New Roman"/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9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928"/>
    <w:rPr>
      <w:rFonts w:ascii="Times New Roman"/>
      <w:b/>
      <w:bCs/>
      <w:sz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B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BF9"/>
    <w:rPr>
      <w:rFonts w:ascii="Segoe UI" w:hAnsi="Segoe UI" w:cs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631</Characters>
  <Application>Microsoft Office Word</Application>
  <DocSecurity>0</DocSecurity>
  <Lines>4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6T11:17:00Z</dcterms:created>
  <dcterms:modified xsi:type="dcterms:W3CDTF">2019-10-21T19:09:00Z</dcterms:modified>
  <cp:category/>
</cp:coreProperties>
</file>